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104C" w:rsidRPr="0077696C" w:rsidRDefault="008736A3" w:rsidP="00D0104C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>
        <w:rPr>
          <w:rFonts w:ascii="Times New Roman" w:hAnsi="Times New Roman" w:cs="Times New Roman"/>
          <w:b/>
          <w:smallCaps/>
          <w:sz w:val="32"/>
        </w:rPr>
        <w:t>Jermaine M. Crisp</w:t>
      </w:r>
    </w:p>
    <w:p w:rsidR="00AE2C08" w:rsidRPr="0077696C" w:rsidRDefault="008736A3" w:rsidP="00D0104C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Industrial Laborer / Manufacturing / Assembly / Construction </w:t>
      </w:r>
    </w:p>
    <w:p w:rsidR="002551EA" w:rsidRPr="0077696C" w:rsidRDefault="00D0104C" w:rsidP="008736A3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736A3" w:rsidRPr="00096D60">
        <w:rPr>
          <w:rFonts w:ascii="Times New Roman" w:hAnsi="Times New Roman" w:cs="Times New Roman"/>
          <w:i/>
        </w:rPr>
        <w:t>Message</w:t>
      </w:r>
      <w:r w:rsidR="002551EA" w:rsidRPr="00096D60">
        <w:rPr>
          <w:rFonts w:ascii="Times New Roman" w:hAnsi="Times New Roman" w:cs="Times New Roman"/>
        </w:rPr>
        <w:t xml:space="preserve">: (316) </w:t>
      </w:r>
      <w:r w:rsidR="008736A3" w:rsidRPr="00096D60">
        <w:rPr>
          <w:rFonts w:ascii="Times New Roman" w:hAnsi="Times New Roman" w:cs="Times New Roman"/>
        </w:rPr>
        <w:t>265</w:t>
      </w:r>
      <w:r w:rsidR="002551EA" w:rsidRPr="00096D60">
        <w:rPr>
          <w:rFonts w:ascii="Times New Roman" w:hAnsi="Times New Roman" w:cs="Times New Roman"/>
        </w:rPr>
        <w:t>-</w:t>
      </w:r>
      <w:r w:rsidR="008736A3" w:rsidRPr="00096D60">
        <w:rPr>
          <w:rFonts w:ascii="Times New Roman" w:hAnsi="Times New Roman" w:cs="Times New Roman"/>
        </w:rPr>
        <w:t>5211 ext. 208</w:t>
      </w:r>
    </w:p>
    <w:p w:rsidR="00D0104C" w:rsidRPr="0077696C" w:rsidRDefault="008736A3" w:rsidP="00D0104C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crisp</w:t>
      </w:r>
      <w:r w:rsidR="00D0104C" w:rsidRPr="0077696C">
        <w:rPr>
          <w:rFonts w:ascii="Times New Roman" w:hAnsi="Times New Roman" w:cs="Times New Roman"/>
        </w:rPr>
        <w:t>@wwrfresource.com</w:t>
      </w:r>
    </w:p>
    <w:p w:rsidR="00D0104C" w:rsidRPr="0077696C" w:rsidRDefault="00D0104C" w:rsidP="00D0104C">
      <w:pPr>
        <w:spacing w:after="0"/>
        <w:jc w:val="center"/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>401 S. Emporia, Wichita, KS 67202</w:t>
      </w:r>
    </w:p>
    <w:p w:rsidR="00D0104C" w:rsidRPr="0077696C" w:rsidRDefault="00D0104C" w:rsidP="00096D60">
      <w:pPr>
        <w:spacing w:after="0"/>
        <w:rPr>
          <w:rFonts w:ascii="Times New Roman" w:hAnsi="Times New Roman" w:cs="Times New Roman"/>
          <w:b/>
          <w:smallCaps/>
        </w:rPr>
      </w:pPr>
      <w:r w:rsidRPr="0077696C">
        <w:rPr>
          <w:rFonts w:ascii="Times New Roman" w:hAnsi="Times New Roman" w:cs="Times New Roman"/>
          <w:b/>
          <w:smallCaps/>
        </w:rPr>
        <w:t>Profile Statement</w:t>
      </w:r>
    </w:p>
    <w:p w:rsidR="008736A3" w:rsidRDefault="008736A3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 year of assembly experience building wire harnesses.</w:t>
      </w:r>
    </w:p>
    <w:p w:rsidR="008736A3" w:rsidRDefault="008736A3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CCER Carpentry Level 1 and OSHA 10-hour safety and health certificates.</w:t>
      </w:r>
    </w:p>
    <w:p w:rsidR="008736A3" w:rsidRDefault="008736A3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ysically fit and able to work for extended periods of time while standing.</w:t>
      </w:r>
    </w:p>
    <w:p w:rsidR="008736A3" w:rsidRDefault="008736A3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joys working with others in a variety of adverse environments.</w:t>
      </w:r>
    </w:p>
    <w:p w:rsidR="008736A3" w:rsidRDefault="008736A3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kes charge of projects and leads others through completion.</w:t>
      </w:r>
    </w:p>
    <w:p w:rsidR="00D0104C" w:rsidRPr="0077696C" w:rsidRDefault="0077696C" w:rsidP="00096D60">
      <w:pPr>
        <w:spacing w:after="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Functional Overview</w:t>
      </w:r>
    </w:p>
    <w:p w:rsidR="00D0104C" w:rsidRPr="0077696C" w:rsidRDefault="00D0104C" w:rsidP="002551EA">
      <w:pPr>
        <w:spacing w:after="120"/>
        <w:rPr>
          <w:rFonts w:ascii="Times New Roman" w:hAnsi="Times New Roman" w:cs="Times New Roman"/>
          <w:i/>
        </w:rPr>
      </w:pPr>
      <w:r w:rsidRPr="0077696C">
        <w:rPr>
          <w:rFonts w:ascii="Times New Roman" w:hAnsi="Times New Roman" w:cs="Times New Roman"/>
          <w:i/>
        </w:rPr>
        <w:t>Manufacturing/Production</w:t>
      </w:r>
    </w:p>
    <w:p w:rsidR="008736A3" w:rsidRPr="00FE1668" w:rsidRDefault="008736A3" w:rsidP="008736A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</w:t>
      </w:r>
      <w:r w:rsidRPr="00FE1668">
        <w:rPr>
          <w:rFonts w:ascii="Times New Roman" w:hAnsi="Times New Roman" w:cs="Times New Roman"/>
        </w:rPr>
        <w:t xml:space="preserve"> boards for harness assembly according to blueprint specification.</w:t>
      </w:r>
    </w:p>
    <w:p w:rsidR="008736A3" w:rsidRPr="00FE1668" w:rsidRDefault="008736A3" w:rsidP="008736A3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ute</w:t>
      </w:r>
      <w:r w:rsidRPr="00FE1668">
        <w:rPr>
          <w:rFonts w:ascii="Times New Roman" w:hAnsi="Times New Roman" w:cs="Times New Roman"/>
        </w:rPr>
        <w:t xml:space="preserve"> several hundred wires along specific channels to meet up with required connector.</w:t>
      </w:r>
    </w:p>
    <w:p w:rsidR="008736A3" w:rsidRPr="008736A3" w:rsidRDefault="008736A3" w:rsidP="008736A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all</w:t>
      </w:r>
      <w:r w:rsidRPr="008736A3">
        <w:rPr>
          <w:rFonts w:ascii="Times New Roman" w:hAnsi="Times New Roman" w:cs="Times New Roman"/>
        </w:rPr>
        <w:t xml:space="preserve"> fuses, relays, and resistors to finished, tested harnesses.</w:t>
      </w:r>
    </w:p>
    <w:p w:rsidR="008736A3" w:rsidRPr="008736A3" w:rsidRDefault="008736A3" w:rsidP="008736A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ap</w:t>
      </w:r>
      <w:r w:rsidRPr="008736A3">
        <w:rPr>
          <w:rFonts w:ascii="Times New Roman" w:hAnsi="Times New Roman" w:cs="Times New Roman"/>
        </w:rPr>
        <w:t xml:space="preserve"> harnesses to size for shipping and presentation.</w:t>
      </w:r>
    </w:p>
    <w:p w:rsidR="00D0104C" w:rsidRPr="0077696C" w:rsidRDefault="008736A3" w:rsidP="002551EA">
      <w:pPr>
        <w:spacing w:after="1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Construction</w:t>
      </w:r>
    </w:p>
    <w:p w:rsidR="00096D60" w:rsidRDefault="00096D60" w:rsidP="00096D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ad and use </w:t>
      </w:r>
      <w:r w:rsidRPr="00096D60">
        <w:rPr>
          <w:rFonts w:ascii="Times New Roman" w:hAnsi="Times New Roman" w:cs="Times New Roman"/>
        </w:rPr>
        <w:t>Construction Drawings, Specifications, and Layout</w:t>
      </w:r>
      <w:r>
        <w:rPr>
          <w:rFonts w:ascii="Times New Roman" w:hAnsi="Times New Roman" w:cs="Times New Roman"/>
        </w:rPr>
        <w:t>s.</w:t>
      </w:r>
    </w:p>
    <w:p w:rsidR="00096D60" w:rsidRDefault="00096D60" w:rsidP="00096D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ame basic floor systems using standard procedures and materials, such as lumber.</w:t>
      </w:r>
    </w:p>
    <w:p w:rsidR="00096D60" w:rsidRDefault="00096D60" w:rsidP="00096D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ayout and frame wall systems, </w:t>
      </w:r>
      <w:r w:rsidRPr="00096D60">
        <w:rPr>
          <w:rFonts w:ascii="Times New Roman" w:hAnsi="Times New Roman" w:cs="Times New Roman"/>
        </w:rPr>
        <w:t xml:space="preserve">including roughing-in door and window openings, constructing corners, partition </w:t>
      </w:r>
      <w:proofErr w:type="spellStart"/>
      <w:r w:rsidRPr="00096D60">
        <w:rPr>
          <w:rFonts w:ascii="Times New Roman" w:hAnsi="Times New Roman" w:cs="Times New Roman"/>
        </w:rPr>
        <w:t>Ts</w:t>
      </w:r>
      <w:proofErr w:type="spellEnd"/>
      <w:r w:rsidRPr="00096D60">
        <w:rPr>
          <w:rFonts w:ascii="Times New Roman" w:hAnsi="Times New Roman" w:cs="Times New Roman"/>
        </w:rPr>
        <w:t xml:space="preserve">, and bracing walls. </w:t>
      </w:r>
    </w:p>
    <w:p w:rsidR="00096D60" w:rsidRDefault="00096D60" w:rsidP="00096D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yout different types of roofs and install sheathing.</w:t>
      </w:r>
    </w:p>
    <w:p w:rsidR="00096D60" w:rsidRDefault="00096D60" w:rsidP="00096D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asure and calculate distances for rise, run, and openings while laying out stringers and fabricating basic stairways.</w:t>
      </w:r>
    </w:p>
    <w:p w:rsidR="00D0104C" w:rsidRPr="0077696C" w:rsidRDefault="0077696C" w:rsidP="002551EA">
      <w:pPr>
        <w:spacing w:after="1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ood Service</w:t>
      </w:r>
    </w:p>
    <w:p w:rsidR="00096D60" w:rsidRPr="00096D60" w:rsidRDefault="00096D60" w:rsidP="00096D6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ok</w:t>
      </w:r>
      <w:r w:rsidRPr="00096D60">
        <w:rPr>
          <w:rFonts w:ascii="Times New Roman" w:hAnsi="Times New Roman" w:cs="Times New Roman"/>
        </w:rPr>
        <w:t xml:space="preserve"> meals for dinner service of approximately 100-300 guests.</w:t>
      </w:r>
    </w:p>
    <w:p w:rsidR="00096D60" w:rsidRDefault="00096D60" w:rsidP="00096D6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ke</w:t>
      </w:r>
      <w:r w:rsidRPr="00096D60">
        <w:rPr>
          <w:rFonts w:ascii="Times New Roman" w:hAnsi="Times New Roman" w:cs="Times New Roman"/>
        </w:rPr>
        <w:t xml:space="preserve"> fresh breads, cookies, and cakes; prepared buttercreams and glazes for desserts</w:t>
      </w:r>
      <w:r w:rsidRPr="00096D60">
        <w:rPr>
          <w:rFonts w:ascii="Times New Roman" w:hAnsi="Times New Roman" w:cs="Times New Roman"/>
        </w:rPr>
        <w:t xml:space="preserve"> </w:t>
      </w:r>
    </w:p>
    <w:p w:rsidR="0077696C" w:rsidRDefault="0077696C" w:rsidP="00D0104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llow all standard food handling procedures and practices to minimize contamination.</w:t>
      </w:r>
    </w:p>
    <w:p w:rsidR="0077696C" w:rsidRDefault="0077696C" w:rsidP="00D0104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 recipes and products per company specification to ensure consistency.</w:t>
      </w:r>
    </w:p>
    <w:p w:rsidR="00D0104C" w:rsidRPr="0077696C" w:rsidRDefault="00D0104C" w:rsidP="00096D60">
      <w:pPr>
        <w:spacing w:after="0"/>
        <w:rPr>
          <w:rFonts w:ascii="Times New Roman" w:hAnsi="Times New Roman" w:cs="Times New Roman"/>
          <w:b/>
          <w:smallCaps/>
        </w:rPr>
      </w:pPr>
      <w:r w:rsidRPr="0077696C">
        <w:rPr>
          <w:rFonts w:ascii="Times New Roman" w:hAnsi="Times New Roman" w:cs="Times New Roman"/>
          <w:b/>
          <w:smallCaps/>
        </w:rPr>
        <w:t>Work History</w:t>
      </w:r>
    </w:p>
    <w:p w:rsidR="0077696C" w:rsidRPr="0077696C" w:rsidRDefault="008736A3" w:rsidP="0077696C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8736A3">
        <w:rPr>
          <w:rFonts w:ascii="Times New Roman" w:hAnsi="Times New Roman" w:cs="Times New Roman"/>
          <w:i/>
        </w:rPr>
        <w:t>Lead Cook</w:t>
      </w:r>
      <w:r w:rsidR="0077696C" w:rsidRPr="0077696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Aramark</w:t>
      </w:r>
      <w:r w:rsidR="0077696C" w:rsidRPr="0077696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Hutchinson</w:t>
      </w:r>
      <w:r w:rsidR="0077696C" w:rsidRPr="0077696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KS</w:t>
      </w:r>
      <w:r w:rsidR="0077696C" w:rsidRPr="0077696C">
        <w:rPr>
          <w:rFonts w:ascii="Times New Roman" w:hAnsi="Times New Roman" w:cs="Times New Roman"/>
        </w:rPr>
        <w:t xml:space="preserve"> </w:t>
      </w:r>
      <w:r w:rsidR="0077696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8</w:t>
      </w:r>
    </w:p>
    <w:p w:rsidR="00D0104C" w:rsidRPr="0077696C" w:rsidRDefault="008736A3" w:rsidP="0077696C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8736A3">
        <w:rPr>
          <w:rFonts w:ascii="Times New Roman" w:hAnsi="Times New Roman" w:cs="Times New Roman"/>
          <w:i/>
        </w:rPr>
        <w:t>Dog Trainer</w:t>
      </w:r>
      <w:r w:rsidR="00D0104C" w:rsidRPr="0077696C">
        <w:rPr>
          <w:rFonts w:ascii="Times New Roman" w:hAnsi="Times New Roman" w:cs="Times New Roman"/>
        </w:rPr>
        <w:t xml:space="preserve"> </w:t>
      </w:r>
      <w:r w:rsidR="0077696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Lucky Dog Program</w:t>
      </w:r>
      <w:r w:rsidR="0077696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Hutchinson</w:t>
      </w:r>
      <w:r w:rsidRPr="0077696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KS</w:t>
      </w:r>
      <w:r w:rsidR="0077696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4 – 2018</w:t>
      </w:r>
    </w:p>
    <w:p w:rsidR="00D0104C" w:rsidRPr="008736A3" w:rsidRDefault="008736A3" w:rsidP="008736A3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8736A3">
        <w:rPr>
          <w:rFonts w:ascii="Times New Roman" w:hAnsi="Times New Roman" w:cs="Times New Roman"/>
          <w:i/>
        </w:rPr>
        <w:t>Assembler</w:t>
      </w:r>
      <w:r w:rsidR="00D0104C" w:rsidRPr="0077696C">
        <w:rPr>
          <w:rFonts w:ascii="Times New Roman" w:hAnsi="Times New Roman" w:cs="Times New Roman"/>
        </w:rPr>
        <w:t xml:space="preserve"> </w:t>
      </w:r>
      <w:r w:rsidR="0077696C"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Electrex</w:t>
      </w:r>
      <w:proofErr w:type="spellEnd"/>
      <w:r w:rsidR="0077696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Hutchinson</w:t>
      </w:r>
      <w:r w:rsidRPr="0077696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KS</w:t>
      </w:r>
      <w:r w:rsidR="0077696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3</w:t>
      </w:r>
      <w:r w:rsidR="00D0104C" w:rsidRPr="008736A3">
        <w:rPr>
          <w:rFonts w:ascii="Times New Roman" w:hAnsi="Times New Roman" w:cs="Times New Roman"/>
        </w:rPr>
        <w:tab/>
      </w:r>
      <w:r w:rsidR="00D0104C" w:rsidRPr="008736A3">
        <w:rPr>
          <w:rFonts w:ascii="Times New Roman" w:hAnsi="Times New Roman" w:cs="Times New Roman"/>
        </w:rPr>
        <w:tab/>
      </w:r>
      <w:r w:rsidR="00D0104C" w:rsidRPr="008736A3">
        <w:rPr>
          <w:rFonts w:ascii="Times New Roman" w:hAnsi="Times New Roman" w:cs="Times New Roman"/>
        </w:rPr>
        <w:tab/>
      </w:r>
      <w:r w:rsidR="00D0104C" w:rsidRPr="008736A3">
        <w:rPr>
          <w:rFonts w:ascii="Times New Roman" w:hAnsi="Times New Roman" w:cs="Times New Roman"/>
        </w:rPr>
        <w:tab/>
      </w:r>
    </w:p>
    <w:p w:rsidR="00D0104C" w:rsidRPr="0077696C" w:rsidRDefault="008736A3" w:rsidP="00096D60">
      <w:pPr>
        <w:spacing w:after="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Educati</w:t>
      </w:r>
      <w:bookmarkStart w:id="0" w:name="_GoBack"/>
      <w:bookmarkEnd w:id="0"/>
      <w:r>
        <w:rPr>
          <w:rFonts w:ascii="Times New Roman" w:hAnsi="Times New Roman" w:cs="Times New Roman"/>
          <w:b/>
          <w:smallCaps/>
        </w:rPr>
        <w:t>on</w:t>
      </w:r>
    </w:p>
    <w:p w:rsidR="00522C52" w:rsidRDefault="008736A3" w:rsidP="008736A3">
      <w:pPr>
        <w:pStyle w:val="ListParagraph"/>
        <w:numPr>
          <w:ilvl w:val="0"/>
          <w:numId w:val="6"/>
        </w:numPr>
        <w:tabs>
          <w:tab w:val="left" w:pos="360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CCER Carpentry Level 1</w:t>
      </w:r>
      <w:r>
        <w:rPr>
          <w:rFonts w:ascii="Times New Roman" w:hAnsi="Times New Roman" w:cs="Times New Roman"/>
        </w:rPr>
        <w:tab/>
      </w:r>
      <w:r w:rsidRPr="008736A3">
        <w:rPr>
          <w:rFonts w:ascii="Times New Roman" w:hAnsi="Times New Roman" w:cs="Times New Roman"/>
          <w:i/>
        </w:rPr>
        <w:t>Southeast Kansas Education Service Center</w:t>
      </w:r>
      <w:r>
        <w:rPr>
          <w:rFonts w:ascii="Times New Roman" w:hAnsi="Times New Roman" w:cs="Times New Roman"/>
        </w:rPr>
        <w:tab/>
      </w:r>
      <w:r w:rsidR="00096D60">
        <w:rPr>
          <w:rFonts w:ascii="Times New Roman" w:hAnsi="Times New Roman" w:cs="Times New Roman"/>
        </w:rPr>
        <w:t>October</w:t>
      </w:r>
      <w:r>
        <w:rPr>
          <w:rFonts w:ascii="Times New Roman" w:hAnsi="Times New Roman" w:cs="Times New Roman"/>
        </w:rPr>
        <w:t xml:space="preserve"> 2017</w:t>
      </w:r>
    </w:p>
    <w:p w:rsidR="00096D60" w:rsidRPr="00096D60" w:rsidRDefault="00096D60" w:rsidP="00096D60">
      <w:pPr>
        <w:pStyle w:val="ListParagraph"/>
        <w:numPr>
          <w:ilvl w:val="0"/>
          <w:numId w:val="6"/>
        </w:numPr>
        <w:tabs>
          <w:tab w:val="left" w:pos="3600"/>
          <w:tab w:val="right" w:pos="9360"/>
        </w:tabs>
        <w:rPr>
          <w:rFonts w:ascii="Times New Roman" w:hAnsi="Times New Roman" w:cs="Times New Roman"/>
        </w:rPr>
      </w:pPr>
      <w:r w:rsidRPr="00096D60">
        <w:rPr>
          <w:rFonts w:ascii="Times New Roman" w:hAnsi="Times New Roman" w:cs="Times New Roman"/>
        </w:rPr>
        <w:t>Construction Site Safety Orientation</w:t>
      </w:r>
      <w:r w:rsidRPr="00096D60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July 2016</w:t>
      </w:r>
    </w:p>
    <w:p w:rsidR="00096D60" w:rsidRPr="0077696C" w:rsidRDefault="00096D60" w:rsidP="00096D60">
      <w:pPr>
        <w:pStyle w:val="ListParagraph"/>
        <w:numPr>
          <w:ilvl w:val="0"/>
          <w:numId w:val="6"/>
        </w:numPr>
        <w:tabs>
          <w:tab w:val="left" w:pos="3600"/>
          <w:tab w:val="right" w:pos="9360"/>
        </w:tabs>
        <w:rPr>
          <w:rFonts w:ascii="Times New Roman" w:hAnsi="Times New Roman" w:cs="Times New Roman"/>
        </w:rPr>
      </w:pPr>
      <w:r w:rsidRPr="00096D60">
        <w:rPr>
          <w:rFonts w:ascii="Times New Roman" w:hAnsi="Times New Roman" w:cs="Times New Roman"/>
        </w:rPr>
        <w:t>Introductory Craft Skills</w:t>
      </w:r>
      <w:r w:rsidRPr="00096D60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July 2016</w:t>
      </w:r>
    </w:p>
    <w:sectPr w:rsidR="00096D60" w:rsidRPr="0077696C" w:rsidSect="0077696C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E42580"/>
    <w:multiLevelType w:val="hybridMultilevel"/>
    <w:tmpl w:val="B8427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887D33"/>
    <w:multiLevelType w:val="hybridMultilevel"/>
    <w:tmpl w:val="BBC4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813D3E"/>
    <w:multiLevelType w:val="hybridMultilevel"/>
    <w:tmpl w:val="4864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0C0C78"/>
    <w:multiLevelType w:val="hybridMultilevel"/>
    <w:tmpl w:val="173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A03135"/>
    <w:multiLevelType w:val="hybridMultilevel"/>
    <w:tmpl w:val="D0FA8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982783"/>
    <w:multiLevelType w:val="hybridMultilevel"/>
    <w:tmpl w:val="04BE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96A2E15"/>
    <w:multiLevelType w:val="hybridMultilevel"/>
    <w:tmpl w:val="225EC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1"/>
  </w:num>
  <w:num w:numId="5">
    <w:abstractNumId w:val="2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zMDMzNDSzNDM3sLRQ0lEKTi0uzszPAykwqgUAp/1pgSwAAAA="/>
  </w:docVars>
  <w:rsids>
    <w:rsidRoot w:val="00D0104C"/>
    <w:rsid w:val="00096D60"/>
    <w:rsid w:val="0023098E"/>
    <w:rsid w:val="002551EA"/>
    <w:rsid w:val="00522C52"/>
    <w:rsid w:val="0077696C"/>
    <w:rsid w:val="007E2073"/>
    <w:rsid w:val="008736A3"/>
    <w:rsid w:val="00AE2C08"/>
    <w:rsid w:val="00B371EE"/>
    <w:rsid w:val="00D01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72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DB395E84-3CF3-4F19-B1BF-EE505FAB7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3</cp:revision>
  <cp:lastPrinted>2018-06-28T19:27:00Z</cp:lastPrinted>
  <dcterms:created xsi:type="dcterms:W3CDTF">2018-06-29T12:33:00Z</dcterms:created>
  <dcterms:modified xsi:type="dcterms:W3CDTF">2018-06-29T12:53:00Z</dcterms:modified>
</cp:coreProperties>
</file>